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5BFCF6DD" w14:textId="77777777" w:rsidR="00A40645" w:rsidRDefault="00A40645" w:rsidP="00A40645">
      <w:pPr>
        <w:jc w:val="center"/>
        <w:rPr>
          <w:rFonts w:asciiTheme="majorHAnsi" w:hAnsiTheme="majorHAnsi" w:cs="Times New Roman"/>
          <w:sz w:val="44"/>
          <w:szCs w:val="28"/>
        </w:rPr>
      </w:pPr>
    </w:p>
    <w:p w14:paraId="54F7C277" w14:textId="525C6904" w:rsidR="00A40645" w:rsidRDefault="00A40645" w:rsidP="00A40645">
      <w:pPr>
        <w:jc w:val="center"/>
        <w:rPr>
          <w:rFonts w:asciiTheme="majorHAnsi" w:hAnsiTheme="majorHAnsi" w:cs="Times New Roman"/>
          <w:sz w:val="44"/>
          <w:szCs w:val="28"/>
        </w:rPr>
      </w:pPr>
    </w:p>
    <w:p w14:paraId="3FEC3702" w14:textId="77777777" w:rsidR="00A40645" w:rsidRPr="00A40645" w:rsidRDefault="00A40645" w:rsidP="00802B06">
      <w:pPr>
        <w:jc w:val="center"/>
        <w:rPr>
          <w:rFonts w:asciiTheme="majorHAnsi" w:hAnsiTheme="majorHAnsi" w:cs="Times New Roman"/>
          <w:sz w:val="44"/>
          <w:szCs w:val="28"/>
        </w:rPr>
      </w:pPr>
      <w:r w:rsidRPr="00A40645">
        <w:rPr>
          <w:rFonts w:asciiTheme="majorHAnsi" w:hAnsiTheme="majorHAnsi" w:cs="Times New Roman"/>
          <w:sz w:val="44"/>
          <w:szCs w:val="28"/>
        </w:rPr>
        <w:t>United States Office of Personnel Management</w:t>
      </w:r>
    </w:p>
    <w:p w14:paraId="64071128" w14:textId="04AFE5F6" w:rsidR="007C587F" w:rsidRPr="00DE7A3D" w:rsidRDefault="007E4EAA" w:rsidP="00DE7A3D">
      <w:pPr>
        <w:pStyle w:val="Title"/>
        <w:jc w:val="center"/>
        <w:rPr>
          <w:b/>
          <w:bCs/>
          <w:sz w:val="72"/>
          <w:szCs w:val="72"/>
        </w:rPr>
      </w:pPr>
      <w:r w:rsidRPr="00DE7A3D">
        <w:rPr>
          <w:b/>
          <w:bCs/>
          <w:sz w:val="72"/>
          <w:szCs w:val="72"/>
        </w:rPr>
        <w:t xml:space="preserve">CFC </w:t>
      </w:r>
      <w:r w:rsidR="008D5A66">
        <w:rPr>
          <w:b/>
          <w:bCs/>
          <w:sz w:val="72"/>
          <w:szCs w:val="72"/>
        </w:rPr>
        <w:t>Text-to-Donate</w:t>
      </w:r>
    </w:p>
    <w:p w14:paraId="7E2A05AB" w14:textId="5DE700D3" w:rsidR="003D47D7" w:rsidRPr="00DE7A3D" w:rsidRDefault="007C587F" w:rsidP="00DE7A3D">
      <w:pPr>
        <w:pStyle w:val="Title"/>
        <w:jc w:val="center"/>
        <w:rPr>
          <w:b/>
          <w:bCs/>
          <w:sz w:val="72"/>
          <w:szCs w:val="72"/>
        </w:rPr>
      </w:pPr>
      <w:r w:rsidRPr="00DE7A3D">
        <w:rPr>
          <w:b/>
          <w:bCs/>
          <w:sz w:val="72"/>
          <w:szCs w:val="72"/>
        </w:rPr>
        <w:t>User</w:t>
      </w:r>
      <w:r w:rsidR="003D47D7" w:rsidRPr="00DE7A3D">
        <w:rPr>
          <w:b/>
          <w:bCs/>
          <w:sz w:val="72"/>
          <w:szCs w:val="72"/>
        </w:rPr>
        <w:t xml:space="preserve"> Guide</w:t>
      </w:r>
    </w:p>
    <w:p w14:paraId="44C01DBE" w14:textId="31E226C3" w:rsidR="006D6A7A" w:rsidRDefault="006D6A7A" w:rsidP="006123BD">
      <w:pPr>
        <w:jc w:val="center"/>
        <w:rPr>
          <w:rFonts w:asciiTheme="majorHAnsi" w:hAnsiTheme="majorHAnsi" w:cs="Times New Roman"/>
          <w:sz w:val="32"/>
          <w:szCs w:val="20"/>
        </w:rPr>
      </w:pPr>
    </w:p>
    <w:p w14:paraId="4BF5CC00" w14:textId="77777777" w:rsidR="006D6A7A" w:rsidRDefault="006D6A7A" w:rsidP="006123BD">
      <w:pPr>
        <w:jc w:val="center"/>
        <w:rPr>
          <w:rFonts w:asciiTheme="majorHAnsi" w:hAnsiTheme="majorHAnsi" w:cs="Times New Roman"/>
          <w:sz w:val="32"/>
          <w:szCs w:val="20"/>
        </w:rPr>
      </w:pPr>
    </w:p>
    <w:p w14:paraId="21540EA1" w14:textId="77777777" w:rsidR="000E5F58" w:rsidRDefault="006123BD" w:rsidP="006123BD">
      <w:pPr>
        <w:jc w:val="center"/>
        <w:rPr>
          <w:rFonts w:asciiTheme="majorHAnsi" w:hAnsiTheme="majorHAnsi" w:cs="Times New Roman"/>
          <w:sz w:val="44"/>
          <w:szCs w:val="28"/>
        </w:rPr>
      </w:pPr>
      <w:r w:rsidRPr="006123BD">
        <w:rPr>
          <w:rFonts w:asciiTheme="majorHAnsi" w:hAnsiTheme="majorHAnsi" w:cs="Times New Roman"/>
          <w:noProof/>
          <w:sz w:val="44"/>
          <w:szCs w:val="28"/>
        </w:rPr>
        <w:drawing>
          <wp:inline distT="0" distB="0" distL="0" distR="0" wp14:anchorId="2D16DC98" wp14:editId="452707D9">
            <wp:extent cx="6093827" cy="2933700"/>
            <wp:effectExtent l="0" t="0" r="2540" b="0"/>
            <wp:docPr id="3" name="Picture 3" descr="A group of people over CFC theme: You Can Be the Face of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over CFC theme: You Can Be the Face of Chang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2137" cy="294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A2A5C60" w14:textId="20F058C3" w:rsidR="00537BC3" w:rsidRDefault="00537BC3" w:rsidP="006123BD">
      <w:pPr>
        <w:jc w:val="center"/>
        <w:rPr>
          <w:rFonts w:asciiTheme="majorHAnsi" w:hAnsiTheme="majorHAnsi" w:cs="Times New Roman"/>
          <w:sz w:val="44"/>
          <w:szCs w:val="28"/>
        </w:rPr>
        <w:sectPr w:rsidR="00537BC3" w:rsidSect="003B7155">
          <w:footerReference w:type="default" r:id="rId12"/>
          <w:footerReference w:type="first" r:id="rId13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0289EE99" w14:textId="5E9DD8A7" w:rsidR="00464028" w:rsidRPr="003B5E9E" w:rsidRDefault="00464028" w:rsidP="00464028">
      <w:pPr>
        <w:pStyle w:val="Heading1"/>
        <w:rPr>
          <w:b/>
          <w:bCs/>
        </w:rPr>
      </w:pPr>
      <w:bookmarkStart w:id="0" w:name="_Toc115943154"/>
      <w:r w:rsidRPr="003B5E9E">
        <w:rPr>
          <w:b/>
          <w:bCs/>
        </w:rPr>
        <w:lastRenderedPageBreak/>
        <w:t xml:space="preserve">Text to </w:t>
      </w:r>
      <w:r w:rsidR="008D5A66">
        <w:rPr>
          <w:b/>
          <w:bCs/>
        </w:rPr>
        <w:t>Donate</w:t>
      </w:r>
      <w:bookmarkEnd w:id="0"/>
    </w:p>
    <w:p w14:paraId="009321DA" w14:textId="72B3E706" w:rsidR="00464028" w:rsidRDefault="00F25767" w:rsidP="0046402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addition to the online pledging system, user</w:t>
      </w:r>
      <w:r w:rsidR="007B1922">
        <w:rPr>
          <w:rFonts w:cs="Times New Roman"/>
          <w:sz w:val="24"/>
          <w:szCs w:val="24"/>
        </w:rPr>
        <w:t>s</w:t>
      </w:r>
      <w:r w:rsidR="008D5A66">
        <w:rPr>
          <w:rFonts w:cs="Times New Roman"/>
          <w:sz w:val="24"/>
          <w:szCs w:val="24"/>
        </w:rPr>
        <w:t xml:space="preserve"> can utilize the Text-To-Donate</w:t>
      </w:r>
      <w:r>
        <w:rPr>
          <w:rFonts w:cs="Times New Roman"/>
          <w:sz w:val="24"/>
          <w:szCs w:val="24"/>
        </w:rPr>
        <w:t xml:space="preserve"> Feature</w:t>
      </w:r>
    </w:p>
    <w:p w14:paraId="27865981" w14:textId="37748774" w:rsidR="00464028" w:rsidRPr="00505BCD" w:rsidRDefault="00F25767" w:rsidP="00464028">
      <w:pPr>
        <w:pStyle w:val="ListParagraph"/>
        <w:numPr>
          <w:ilvl w:val="0"/>
          <w:numId w:val="34"/>
        </w:numPr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ext </w:t>
      </w:r>
      <w:r w:rsidRPr="00F25767">
        <w:rPr>
          <w:rFonts w:cs="Times New Roman"/>
          <w:b/>
          <w:bCs/>
          <w:sz w:val="24"/>
          <w:szCs w:val="24"/>
        </w:rPr>
        <w:t>DONATE</w:t>
      </w:r>
      <w:r>
        <w:rPr>
          <w:rFonts w:cs="Times New Roman"/>
          <w:b/>
          <w:bCs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to </w:t>
      </w:r>
      <w:r w:rsidR="00505BCD" w:rsidRPr="00505BCD">
        <w:rPr>
          <w:rFonts w:cs="Times New Roman"/>
          <w:b/>
          <w:bCs/>
          <w:sz w:val="24"/>
          <w:szCs w:val="24"/>
        </w:rPr>
        <w:t>978-487-5678</w:t>
      </w:r>
    </w:p>
    <w:p w14:paraId="23C0FBF3" w14:textId="5A001450" w:rsidR="00F8172B" w:rsidRPr="001478C2" w:rsidRDefault="00F8172B" w:rsidP="00F8172B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ink #1 will take the user through the </w:t>
      </w:r>
      <w:r w:rsidR="00F16962">
        <w:rPr>
          <w:rFonts w:cs="Times New Roman"/>
          <w:sz w:val="24"/>
          <w:szCs w:val="24"/>
        </w:rPr>
        <w:t>One-Time</w:t>
      </w:r>
      <w:r w:rsidR="006B39B5">
        <w:rPr>
          <w:rFonts w:cs="Times New Roman"/>
          <w:sz w:val="24"/>
          <w:szCs w:val="24"/>
        </w:rPr>
        <w:t xml:space="preserve"> Credit Card</w:t>
      </w:r>
      <w:r w:rsidR="00F16962">
        <w:rPr>
          <w:rFonts w:cs="Times New Roman"/>
          <w:sz w:val="24"/>
          <w:szCs w:val="24"/>
        </w:rPr>
        <w:t xml:space="preserve"> </w:t>
      </w:r>
      <w:r w:rsidRPr="006B39B5">
        <w:rPr>
          <w:rFonts w:cs="Times New Roman"/>
          <w:b/>
          <w:bCs/>
          <w:sz w:val="24"/>
          <w:szCs w:val="24"/>
        </w:rPr>
        <w:t>Text</w:t>
      </w:r>
      <w:r w:rsidR="008D5A66">
        <w:rPr>
          <w:rFonts w:cs="Times New Roman"/>
          <w:b/>
          <w:bCs/>
          <w:sz w:val="24"/>
          <w:szCs w:val="24"/>
        </w:rPr>
        <w:t>-To-Donate</w:t>
      </w:r>
      <w:r>
        <w:rPr>
          <w:rFonts w:cs="Times New Roman"/>
          <w:sz w:val="24"/>
          <w:szCs w:val="24"/>
        </w:rPr>
        <w:t xml:space="preserve"> </w:t>
      </w:r>
      <w:r w:rsidR="006C0251">
        <w:rPr>
          <w:rFonts w:cs="Times New Roman"/>
          <w:sz w:val="24"/>
          <w:szCs w:val="24"/>
        </w:rPr>
        <w:t>workflow</w:t>
      </w:r>
      <w:r w:rsidR="00746EEC">
        <w:rPr>
          <w:rFonts w:cs="Times New Roman"/>
          <w:sz w:val="24"/>
          <w:szCs w:val="24"/>
        </w:rPr>
        <w:t xml:space="preserve"> </w:t>
      </w:r>
    </w:p>
    <w:p w14:paraId="42C6165D" w14:textId="77777777" w:rsidR="00F16962" w:rsidRDefault="00F8172B" w:rsidP="00F8172B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ink #2 will take the user to the mobile version of the full CFC Website</w:t>
      </w:r>
      <w:r w:rsidR="00F16962">
        <w:rPr>
          <w:rFonts w:cs="Times New Roman"/>
          <w:sz w:val="24"/>
          <w:szCs w:val="24"/>
        </w:rPr>
        <w:t xml:space="preserve"> to:</w:t>
      </w:r>
    </w:p>
    <w:p w14:paraId="599AD3EC" w14:textId="54DBF79F" w:rsidR="00F8172B" w:rsidRDefault="00F16962" w:rsidP="00F16962">
      <w:pPr>
        <w:pStyle w:val="ListParagraph"/>
        <w:numPr>
          <w:ilvl w:val="2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et up a pledge account</w:t>
      </w:r>
      <w:bookmarkStart w:id="1" w:name="_GoBack"/>
      <w:bookmarkEnd w:id="1"/>
    </w:p>
    <w:p w14:paraId="15B7842D" w14:textId="39DFD18E" w:rsidR="00F16962" w:rsidRDefault="00F16962" w:rsidP="00F16962">
      <w:pPr>
        <w:pStyle w:val="ListParagraph"/>
        <w:numPr>
          <w:ilvl w:val="2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og into </w:t>
      </w:r>
      <w:r w:rsidR="007B1922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>current Pledge Account</w:t>
      </w:r>
    </w:p>
    <w:p w14:paraId="00EBB58F" w14:textId="42051160" w:rsidR="00F16962" w:rsidRDefault="00F16962" w:rsidP="00F16962">
      <w:pPr>
        <w:pStyle w:val="ListParagraph"/>
        <w:numPr>
          <w:ilvl w:val="2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et up recurring ACH/CC or Payroll Deductions</w:t>
      </w:r>
    </w:p>
    <w:p w14:paraId="2B4D96DA" w14:textId="6DF500FF" w:rsidR="00464028" w:rsidRDefault="00DD3B6E" w:rsidP="005D0105">
      <w:pPr>
        <w:ind w:left="306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B3433AF" wp14:editId="3372D7A6">
                <wp:simplePos x="0" y="0"/>
                <wp:positionH relativeFrom="column">
                  <wp:posOffset>3590290</wp:posOffset>
                </wp:positionH>
                <wp:positionV relativeFrom="paragraph">
                  <wp:posOffset>2901950</wp:posOffset>
                </wp:positionV>
                <wp:extent cx="409575" cy="494030"/>
                <wp:effectExtent l="0" t="0" r="66675" b="58420"/>
                <wp:wrapNone/>
                <wp:docPr id="68" name="Connector: Elbow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49403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EC0BA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68" o:spid="_x0000_s1026" type="#_x0000_t34" style="position:absolute;margin-left:282.7pt;margin-top:228.5pt;width:32.25pt;height:38.9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" adj="21600" strokecolor="black [3200]" strokeweight=".5pt">
                <v:stroke endarrow="block"/>
              </v:shape>
            </w:pict>
          </mc:Fallback>
        </mc:AlternateContent>
      </w: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39A4292C" wp14:editId="57C7CCD3">
                <wp:simplePos x="0" y="0"/>
                <wp:positionH relativeFrom="column">
                  <wp:posOffset>1257300</wp:posOffset>
                </wp:positionH>
                <wp:positionV relativeFrom="paragraph">
                  <wp:posOffset>1857375</wp:posOffset>
                </wp:positionV>
                <wp:extent cx="685800" cy="1504950"/>
                <wp:effectExtent l="76200" t="0" r="19050" b="57150"/>
                <wp:wrapNone/>
                <wp:docPr id="67" name="Connector: Elbow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1504950"/>
                        </a:xfrm>
                        <a:prstGeom prst="bentConnector3">
                          <a:avLst>
                            <a:gd name="adj1" fmla="val 10138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EBE8A8" id="Connector: Elbow 67" o:spid="_x0000_s1026" type="#_x0000_t34" style="position:absolute;margin-left:99pt;margin-top:146.25pt;width:54pt;height:118.5pt;flip:x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" adj="21900" strokecolor="black [3213]" strokeweight=".5pt">
                <v:stroke endarrow="block"/>
              </v:shape>
            </w:pict>
          </mc:Fallback>
        </mc:AlternateContent>
      </w:r>
      <w:r w:rsidR="001478C2" w:rsidRPr="001478C2">
        <w:rPr>
          <w:rFonts w:cs="Times New Roman"/>
          <w:noProof/>
          <w:sz w:val="24"/>
          <w:szCs w:val="24"/>
        </w:rPr>
        <w:drawing>
          <wp:inline distT="0" distB="0" distL="0" distR="0" wp14:anchorId="408DA213" wp14:editId="25756D82">
            <wp:extent cx="1670097" cy="3279464"/>
            <wp:effectExtent l="0" t="0" r="6350" b="0"/>
            <wp:docPr id="45" name="Picture 45" descr="Text-To-Give Set-Up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-To-Give Set-Up Screensho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5476" cy="329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E9E9" w14:textId="14333CFA" w:rsidR="00FD0265" w:rsidRDefault="00FD0265" w:rsidP="00BF10AA">
      <w:pPr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   Link #1 Homepag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 xml:space="preserve">     Link #2 Homepage</w:t>
      </w:r>
    </w:p>
    <w:p w14:paraId="39594270" w14:textId="0F343F5A" w:rsidR="00FD0265" w:rsidRDefault="004C708C" w:rsidP="00C509A1">
      <w:pPr>
        <w:ind w:left="1440"/>
        <w:rPr>
          <w:rFonts w:cs="Times New Roman"/>
          <w:sz w:val="24"/>
          <w:szCs w:val="24"/>
        </w:rPr>
      </w:pPr>
      <w:r w:rsidRPr="004C708C">
        <w:rPr>
          <w:rFonts w:cs="Times New Roman"/>
          <w:noProof/>
          <w:sz w:val="24"/>
          <w:szCs w:val="24"/>
        </w:rPr>
        <w:drawing>
          <wp:inline distT="0" distB="0" distL="0" distR="0" wp14:anchorId="6BB3129F" wp14:editId="5C2FEC8C">
            <wp:extent cx="1393044" cy="2466975"/>
            <wp:effectExtent l="133350" t="114300" r="131445" b="161925"/>
            <wp:docPr id="47" name="Picture 47" descr="Text to Give Login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 to Give Login Screen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01368" cy="24817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cs="Times New Roman"/>
          <w:sz w:val="24"/>
          <w:szCs w:val="24"/>
        </w:rPr>
        <w:t xml:space="preserve">                           </w:t>
      </w:r>
      <w:r w:rsidR="00283B9A" w:rsidRPr="00283B9A">
        <w:rPr>
          <w:rFonts w:cs="Times New Roman"/>
          <w:noProof/>
          <w:sz w:val="24"/>
          <w:szCs w:val="24"/>
        </w:rPr>
        <w:drawing>
          <wp:inline distT="0" distB="0" distL="0" distR="0" wp14:anchorId="756FA162" wp14:editId="6CB3CA54">
            <wp:extent cx="1381125" cy="2500626"/>
            <wp:effectExtent l="133350" t="114300" r="123825" b="167005"/>
            <wp:docPr id="46" name="Picture 46" descr="Text To Give Welcom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 To Give Welcome Scree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91450" cy="25193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6F174A" w14:textId="1BFC369D" w:rsidR="00505BCD" w:rsidRDefault="00505BCD" w:rsidP="00C509A1">
      <w:pPr>
        <w:ind w:left="1440"/>
        <w:rPr>
          <w:rFonts w:cs="Times New Roman"/>
          <w:sz w:val="24"/>
          <w:szCs w:val="24"/>
        </w:rPr>
      </w:pPr>
    </w:p>
    <w:p w14:paraId="35C7EEFE" w14:textId="77777777" w:rsidR="00505BCD" w:rsidRDefault="00505BCD" w:rsidP="00C509A1">
      <w:pPr>
        <w:ind w:left="1440"/>
        <w:rPr>
          <w:rFonts w:cs="Times New Roman"/>
          <w:sz w:val="24"/>
          <w:szCs w:val="24"/>
        </w:rPr>
      </w:pPr>
    </w:p>
    <w:p w14:paraId="7AFBA5BF" w14:textId="55237A2F" w:rsidR="00283B9A" w:rsidRDefault="00FD0265" w:rsidP="001478C2">
      <w:pPr>
        <w:pStyle w:val="ListParagraph"/>
        <w:numPr>
          <w:ilvl w:val="0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elect Link #1 to </w:t>
      </w:r>
      <w:r w:rsidR="008D5A66">
        <w:rPr>
          <w:rFonts w:cs="Times New Roman"/>
          <w:sz w:val="24"/>
          <w:szCs w:val="24"/>
        </w:rPr>
        <w:t>proceed through the Text-To-Donate</w:t>
      </w:r>
      <w:r>
        <w:rPr>
          <w:rFonts w:cs="Times New Roman"/>
          <w:sz w:val="24"/>
          <w:szCs w:val="24"/>
        </w:rPr>
        <w:t xml:space="preserve"> Prompts</w:t>
      </w:r>
    </w:p>
    <w:p w14:paraId="1C9E183C" w14:textId="2BC291D8" w:rsidR="00F64868" w:rsidRPr="00F64868" w:rsidRDefault="00F64868" w:rsidP="00F64868">
      <w:pPr>
        <w:pStyle w:val="ListParagraph"/>
        <w:ind w:left="1080"/>
        <w:rPr>
          <w:rFonts w:cs="Times New Roman"/>
          <w:i/>
          <w:iCs/>
          <w:sz w:val="20"/>
          <w:szCs w:val="20"/>
        </w:rPr>
      </w:pPr>
      <w:r w:rsidRPr="00F64868">
        <w:rPr>
          <w:rFonts w:cs="Times New Roman"/>
          <w:i/>
          <w:iCs/>
          <w:sz w:val="20"/>
          <w:szCs w:val="20"/>
        </w:rPr>
        <w:t>(</w:t>
      </w:r>
      <w:r w:rsidR="00363266" w:rsidRPr="00F64868">
        <w:rPr>
          <w:rFonts w:cs="Times New Roman"/>
          <w:i/>
          <w:iCs/>
          <w:sz w:val="20"/>
          <w:szCs w:val="20"/>
        </w:rPr>
        <w:t>All</w:t>
      </w:r>
      <w:r w:rsidRPr="00F64868">
        <w:rPr>
          <w:rFonts w:cs="Times New Roman"/>
          <w:i/>
          <w:iCs/>
          <w:sz w:val="20"/>
          <w:szCs w:val="20"/>
        </w:rPr>
        <w:t xml:space="preserve"> fields will be validated upon submission)</w:t>
      </w:r>
    </w:p>
    <w:p w14:paraId="02036B09" w14:textId="0314D70A" w:rsidR="00E147E5" w:rsidRDefault="00E147E5" w:rsidP="00E147E5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ter Email for a Tax Receipt</w:t>
      </w:r>
    </w:p>
    <w:p w14:paraId="518A39E1" w14:textId="5254FDB3" w:rsidR="00E147E5" w:rsidRDefault="00E147E5" w:rsidP="00E147E5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ter Zip Code</w:t>
      </w:r>
    </w:p>
    <w:p w14:paraId="411225FD" w14:textId="6C5123ED" w:rsidR="00E147E5" w:rsidRDefault="00E147E5" w:rsidP="00E147E5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ter Amount Pledged</w:t>
      </w:r>
      <w:r w:rsidR="00AC491C">
        <w:rPr>
          <w:rFonts w:cs="Times New Roman"/>
          <w:sz w:val="24"/>
          <w:szCs w:val="24"/>
        </w:rPr>
        <w:t xml:space="preserve"> </w:t>
      </w:r>
      <w:r w:rsidR="00AC491C" w:rsidRPr="00AC491C">
        <w:rPr>
          <w:rFonts w:cs="Times New Roman"/>
          <w:i/>
          <w:iCs/>
          <w:sz w:val="20"/>
          <w:szCs w:val="20"/>
        </w:rPr>
        <w:t>(0.00 format)</w:t>
      </w:r>
    </w:p>
    <w:p w14:paraId="0F46489C" w14:textId="5A771218" w:rsidR="00E147E5" w:rsidRDefault="00F90B54" w:rsidP="00E147E5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ter CFC Code, Charity Name</w:t>
      </w:r>
      <w:r w:rsidR="007B1922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or Keyword for search</w:t>
      </w:r>
    </w:p>
    <w:p w14:paraId="0F01E659" w14:textId="64EADC83" w:rsidR="008F0FDC" w:rsidRPr="008F0FDC" w:rsidRDefault="00251B6B" w:rsidP="008F0FDC">
      <w:pPr>
        <w:pStyle w:val="ListParagraph"/>
        <w:numPr>
          <w:ilvl w:val="2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e the filtering option to decrease the number of search results returned</w:t>
      </w:r>
    </w:p>
    <w:p w14:paraId="4F89830D" w14:textId="42E3CA87" w:rsidR="00F90B54" w:rsidRDefault="00AF1780" w:rsidP="003E1579">
      <w:pPr>
        <w:ind w:left="36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308" behindDoc="0" locked="0" layoutInCell="1" allowOverlap="1" wp14:anchorId="6BAAFB13" wp14:editId="2709AC78">
                <wp:simplePos x="0" y="0"/>
                <wp:positionH relativeFrom="column">
                  <wp:posOffset>2967885</wp:posOffset>
                </wp:positionH>
                <wp:positionV relativeFrom="paragraph">
                  <wp:posOffset>1427972</wp:posOffset>
                </wp:positionV>
                <wp:extent cx="858138" cy="3322955"/>
                <wp:effectExtent l="0" t="0" r="18415" b="10795"/>
                <wp:wrapNone/>
                <wp:docPr id="200" name="Left Brace 2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8138" cy="3322955"/>
                        </a:xfrm>
                        <a:prstGeom prst="leftBrace">
                          <a:avLst>
                            <a:gd name="adj1" fmla="val 8333"/>
                            <a:gd name="adj2" fmla="val 71518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40EB9D3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00" o:spid="_x0000_s1026" type="#_x0000_t87" style="position:absolute;margin-left:233.7pt;margin-top:112.45pt;width:67.55pt;height:261.65pt;z-index:2516603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" adj="465,15448" strokecolor="black [3200]" strokeweight="1pt">
                <v:stroke joinstyle="miter"/>
              </v:shape>
            </w:pict>
          </mc:Fallback>
        </mc:AlternateContent>
      </w:r>
      <w:r w:rsidR="00C509A1"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32B56754" wp14:editId="392A4E10">
                <wp:simplePos x="0" y="0"/>
                <wp:positionH relativeFrom="column">
                  <wp:posOffset>2649244</wp:posOffset>
                </wp:positionH>
                <wp:positionV relativeFrom="paragraph">
                  <wp:posOffset>3689288</wp:posOffset>
                </wp:positionV>
                <wp:extent cx="317500" cy="304800"/>
                <wp:effectExtent l="0" t="0" r="25400" b="19050"/>
                <wp:wrapNone/>
                <wp:docPr id="50" name="Rectangle 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63CC3" id="Rectangle 50" o:spid="_x0000_s1026" style="position:absolute;margin-left:208.6pt;margin-top:290.5pt;width:25pt;height:24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" filled="f" strokecolor="red" strokeweight="1pt"/>
            </w:pict>
          </mc:Fallback>
        </mc:AlternateContent>
      </w:r>
      <w:r w:rsidR="006C6B07"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28ADFB60" wp14:editId="270186D1">
                <wp:simplePos x="0" y="0"/>
                <wp:positionH relativeFrom="column">
                  <wp:posOffset>4295775</wp:posOffset>
                </wp:positionH>
                <wp:positionV relativeFrom="paragraph">
                  <wp:posOffset>969645</wp:posOffset>
                </wp:positionV>
                <wp:extent cx="990600" cy="276225"/>
                <wp:effectExtent l="0" t="0" r="0" b="9525"/>
                <wp:wrapNone/>
                <wp:docPr id="56" name="Text Box 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BC7842" w14:textId="259F6945" w:rsidR="006C6B07" w:rsidRPr="006C6B07" w:rsidRDefault="006C6B07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6C6B07">
                              <w:rPr>
                                <w:b/>
                                <w:bCs/>
                                <w:u w:val="single"/>
                              </w:rPr>
                              <w:t>Search 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ADFB60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left:0;text-align:left;margin-left:338.25pt;margin-top:76.35pt;width:78pt;height:21.75pt;z-index:25165825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" fillcolor="white [3201]" stroked="f" strokeweight=".5pt">
                <v:textbox>
                  <w:txbxContent>
                    <w:p w14:paraId="21BC7842" w14:textId="259F6945" w:rsidR="006C6B07" w:rsidRPr="006C6B07" w:rsidRDefault="006C6B07">
                      <w:pPr>
                        <w:rPr>
                          <w:b/>
                          <w:bCs/>
                          <w:u w:val="single"/>
                        </w:rPr>
                      </w:pPr>
                      <w:r w:rsidRPr="006C6B07">
                        <w:rPr>
                          <w:b/>
                          <w:bCs/>
                          <w:u w:val="single"/>
                        </w:rPr>
                        <w:t>Search Filter</w:t>
                      </w:r>
                    </w:p>
                  </w:txbxContent>
                </v:textbox>
              </v:shape>
            </w:pict>
          </mc:Fallback>
        </mc:AlternateContent>
      </w:r>
      <w:r w:rsidR="008F0FDC" w:rsidRPr="008F0FDC">
        <w:rPr>
          <w:rFonts w:cs="Times New Roman"/>
          <w:noProof/>
          <w:sz w:val="24"/>
          <w:szCs w:val="24"/>
        </w:rPr>
        <w:drawing>
          <wp:inline distT="0" distB="0" distL="0" distR="0" wp14:anchorId="7B67B6B8" wp14:editId="3F775460">
            <wp:extent cx="2719137" cy="4602079"/>
            <wp:effectExtent l="133350" t="114300" r="138430" b="141605"/>
            <wp:docPr id="48" name="Picture 48" descr="Text to Give Deta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 to Give Details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28748" cy="46183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251B6B" w:rsidRPr="008F0FDC">
        <w:rPr>
          <w:rFonts w:cs="Times New Roman"/>
          <w:sz w:val="24"/>
          <w:szCs w:val="24"/>
        </w:rPr>
        <w:t xml:space="preserve"> </w:t>
      </w:r>
      <w:r w:rsidR="003E1579">
        <w:rPr>
          <w:rFonts w:cs="Times New Roman"/>
          <w:sz w:val="24"/>
          <w:szCs w:val="24"/>
        </w:rPr>
        <w:t xml:space="preserve">                </w:t>
      </w:r>
      <w:r w:rsidR="003E1579" w:rsidRPr="003E1579">
        <w:rPr>
          <w:rFonts w:cs="Times New Roman"/>
          <w:noProof/>
          <w:sz w:val="24"/>
          <w:szCs w:val="24"/>
        </w:rPr>
        <w:drawing>
          <wp:inline distT="0" distB="0" distL="0" distR="0" wp14:anchorId="6EC0677E" wp14:editId="3EB1C78E">
            <wp:extent cx="1731921" cy="3323294"/>
            <wp:effectExtent l="133350" t="114300" r="154305" b="144145"/>
            <wp:docPr id="52" name="Picture 52" descr="Text to Give Charity Search Filter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 to Give Charity Search Filter Selectio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43886" cy="334625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DD63B4" w14:textId="4346AEE2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09AFDA50" w14:textId="3A56EA1B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335FECBE" w14:textId="020A1430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57B51CC6" w14:textId="5A1DBFA2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424D8351" w14:textId="32B38F9F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2D998E65" w14:textId="76F8850A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3714D45C" w14:textId="35238D7D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2FF7B380" w14:textId="4CAE0D17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4C391228" w14:textId="77777777" w:rsidR="00AF1780" w:rsidRDefault="00AF1780" w:rsidP="003E1579">
      <w:pPr>
        <w:ind w:left="360"/>
        <w:rPr>
          <w:rFonts w:cs="Times New Roman"/>
          <w:sz w:val="24"/>
          <w:szCs w:val="24"/>
        </w:rPr>
      </w:pPr>
    </w:p>
    <w:p w14:paraId="71F13E5A" w14:textId="7653CD73" w:rsidR="00DC0500" w:rsidRDefault="00DC0500" w:rsidP="00DB7D5E">
      <w:pPr>
        <w:pStyle w:val="ListParagraph"/>
        <w:numPr>
          <w:ilvl w:val="0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Once </w:t>
      </w:r>
      <w:r w:rsidR="00B927F1">
        <w:rPr>
          <w:rFonts w:cs="Times New Roman"/>
          <w:sz w:val="24"/>
          <w:szCs w:val="24"/>
        </w:rPr>
        <w:t xml:space="preserve">the </w:t>
      </w:r>
      <w:r>
        <w:rPr>
          <w:rFonts w:cs="Times New Roman"/>
          <w:sz w:val="24"/>
          <w:szCs w:val="24"/>
        </w:rPr>
        <w:t>charity is located, choose the SELECT option at the bottom of the screen</w:t>
      </w:r>
    </w:p>
    <w:p w14:paraId="770DA17A" w14:textId="4A09FA31" w:rsidR="004F701A" w:rsidRDefault="00591193" w:rsidP="00591193">
      <w:pPr>
        <w:pStyle w:val="ListParagraph"/>
        <w:ind w:left="1530"/>
        <w:rPr>
          <w:rFonts w:cs="Times New Roman"/>
          <w:sz w:val="24"/>
          <w:szCs w:val="24"/>
        </w:rPr>
      </w:pPr>
      <w:r w:rsidRPr="00591193">
        <w:rPr>
          <w:rFonts w:cs="Times New Roman"/>
          <w:noProof/>
          <w:sz w:val="24"/>
          <w:szCs w:val="24"/>
        </w:rPr>
        <w:drawing>
          <wp:inline distT="0" distB="0" distL="0" distR="0" wp14:anchorId="5BED36A7" wp14:editId="0A782AE6">
            <wp:extent cx="1992387" cy="3876352"/>
            <wp:effectExtent l="133350" t="114300" r="141605" b="162560"/>
            <wp:docPr id="59" name="Picture 59" descr="Sample Charity Search Results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Sample Charity Search Results Screen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32129" cy="39536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BCFFB05" w14:textId="77777777" w:rsidR="00591193" w:rsidRDefault="00591193" w:rsidP="00591193">
      <w:pPr>
        <w:pStyle w:val="ListParagraph"/>
        <w:ind w:left="1530"/>
        <w:rPr>
          <w:rFonts w:cs="Times New Roman"/>
          <w:sz w:val="24"/>
          <w:szCs w:val="24"/>
        </w:rPr>
      </w:pPr>
    </w:p>
    <w:p w14:paraId="37549800" w14:textId="37445546" w:rsidR="00DB7D5E" w:rsidRDefault="00DB7D5E" w:rsidP="00DB7D5E">
      <w:pPr>
        <w:pStyle w:val="ListParagraph"/>
        <w:numPr>
          <w:ilvl w:val="0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Once all pledge </w:t>
      </w:r>
      <w:r w:rsidR="00591193">
        <w:rPr>
          <w:rFonts w:cs="Times New Roman"/>
          <w:sz w:val="24"/>
          <w:szCs w:val="24"/>
        </w:rPr>
        <w:t>and charity</w:t>
      </w:r>
      <w:r w:rsidR="00D92F9F">
        <w:rPr>
          <w:rFonts w:cs="Times New Roman"/>
          <w:sz w:val="24"/>
          <w:szCs w:val="24"/>
        </w:rPr>
        <w:t xml:space="preserve"> details are entered, </w:t>
      </w:r>
      <w:r>
        <w:rPr>
          <w:rFonts w:cs="Times New Roman"/>
          <w:sz w:val="24"/>
          <w:szCs w:val="24"/>
        </w:rPr>
        <w:t>select CONTINUE</w:t>
      </w:r>
      <w:r w:rsidR="00D92F9F">
        <w:rPr>
          <w:rFonts w:cs="Times New Roman"/>
          <w:sz w:val="24"/>
          <w:szCs w:val="24"/>
        </w:rPr>
        <w:t xml:space="preserve"> to proceed to the payment screen</w:t>
      </w:r>
    </w:p>
    <w:p w14:paraId="1BC2F8AA" w14:textId="77777777" w:rsidR="00DB7D5E" w:rsidRPr="00DB7D5E" w:rsidRDefault="00DB7D5E" w:rsidP="00DB7D5E">
      <w:pPr>
        <w:pStyle w:val="ListParagraph"/>
        <w:rPr>
          <w:rFonts w:cs="Times New Roman"/>
          <w:sz w:val="24"/>
          <w:szCs w:val="24"/>
        </w:rPr>
      </w:pPr>
    </w:p>
    <w:p w14:paraId="6C850A2B" w14:textId="447A6A76" w:rsidR="00DB7D5E" w:rsidRDefault="00DB7D5E" w:rsidP="00DB7D5E">
      <w:pPr>
        <w:pStyle w:val="ListParagraph"/>
        <w:ind w:left="1620"/>
        <w:rPr>
          <w:rFonts w:cs="Times New Roman"/>
          <w:sz w:val="24"/>
          <w:szCs w:val="24"/>
        </w:rPr>
      </w:pPr>
      <w:r w:rsidRPr="00DB7D5E">
        <w:rPr>
          <w:rFonts w:cs="Times New Roman"/>
          <w:noProof/>
          <w:sz w:val="24"/>
          <w:szCs w:val="24"/>
        </w:rPr>
        <w:drawing>
          <wp:inline distT="0" distB="0" distL="0" distR="0" wp14:anchorId="18A4317F" wp14:editId="37A293D8">
            <wp:extent cx="1875756" cy="3333750"/>
            <wp:effectExtent l="133350" t="114300" r="144145" b="171450"/>
            <wp:docPr id="57" name="Picture 57" descr="Enter Amount for a one-time gift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Enter Amount for a one-time gift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89867" cy="33588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7531A38" w14:textId="77777777" w:rsidR="00AF1780" w:rsidRPr="00DB7D5E" w:rsidRDefault="00AF1780" w:rsidP="00DB7D5E">
      <w:pPr>
        <w:pStyle w:val="ListParagraph"/>
        <w:ind w:left="1620"/>
        <w:rPr>
          <w:rFonts w:cs="Times New Roman"/>
          <w:sz w:val="24"/>
          <w:szCs w:val="24"/>
        </w:rPr>
      </w:pPr>
    </w:p>
    <w:p w14:paraId="69D61A53" w14:textId="7B71E373" w:rsidR="003E1579" w:rsidRDefault="00A0244A" w:rsidP="00AF04CA">
      <w:pPr>
        <w:pStyle w:val="ListParagraph"/>
        <w:numPr>
          <w:ilvl w:val="0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yment options are PayPal or</w:t>
      </w:r>
      <w:r w:rsidR="006F4D5C">
        <w:rPr>
          <w:rFonts w:cs="Times New Roman"/>
          <w:sz w:val="24"/>
          <w:szCs w:val="24"/>
        </w:rPr>
        <w:t xml:space="preserve"> Credit Card</w:t>
      </w:r>
    </w:p>
    <w:p w14:paraId="5B2FBA06" w14:textId="42C29E19" w:rsidR="006F4D5C" w:rsidRDefault="006F4D5C" w:rsidP="006F4D5C">
      <w:pPr>
        <w:pStyle w:val="ListParagraph"/>
        <w:numPr>
          <w:ilvl w:val="1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Once </w:t>
      </w:r>
      <w:r w:rsidR="007B1922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 xml:space="preserve">payment option is selected and completed, select </w:t>
      </w:r>
      <w:r w:rsidR="00700D52">
        <w:rPr>
          <w:rFonts w:cs="Times New Roman"/>
          <w:b/>
          <w:bCs/>
          <w:sz w:val="24"/>
          <w:szCs w:val="24"/>
        </w:rPr>
        <w:t>SUBMIT</w:t>
      </w:r>
    </w:p>
    <w:p w14:paraId="0705B9FD" w14:textId="2C3DCB0F" w:rsidR="006F4D5C" w:rsidRPr="006F4D5C" w:rsidRDefault="006F4D5C" w:rsidP="00274C64">
      <w:pPr>
        <w:ind w:left="1260"/>
        <w:rPr>
          <w:rFonts w:cs="Times New Roman"/>
          <w:sz w:val="24"/>
          <w:szCs w:val="24"/>
        </w:rPr>
      </w:pPr>
      <w:r w:rsidRPr="006F4D5C">
        <w:rPr>
          <w:rFonts w:cs="Times New Roman"/>
          <w:noProof/>
          <w:sz w:val="24"/>
          <w:szCs w:val="24"/>
        </w:rPr>
        <w:drawing>
          <wp:inline distT="0" distB="0" distL="0" distR="0" wp14:anchorId="59A3D7D6" wp14:editId="283AED40">
            <wp:extent cx="2764420" cy="4533900"/>
            <wp:effectExtent l="114300" t="114300" r="112395" b="152400"/>
            <wp:docPr id="60" name="Picture 60" descr="Screenshot of payment input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Screenshot of payment input screen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7417" cy="45388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8D450C" w14:textId="6A0C245A" w:rsidR="003E1579" w:rsidRDefault="003C5C71" w:rsidP="00700D52">
      <w:pPr>
        <w:pStyle w:val="ListParagraph"/>
        <w:numPr>
          <w:ilvl w:val="0"/>
          <w:numId w:val="3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en payment is processed, a confirmation screen will appear</w:t>
      </w:r>
    </w:p>
    <w:p w14:paraId="35578A0F" w14:textId="7BD8FFAF" w:rsidR="003E1579" w:rsidRPr="003E1579" w:rsidRDefault="0066721C" w:rsidP="00AC491C">
      <w:pPr>
        <w:pStyle w:val="ListParagraph"/>
        <w:ind w:left="1350"/>
        <w:rPr>
          <w:rFonts w:cs="Times New Roman"/>
          <w:sz w:val="24"/>
          <w:szCs w:val="24"/>
        </w:rPr>
      </w:pPr>
      <w:r w:rsidRPr="0066721C">
        <w:rPr>
          <w:rFonts w:cs="Times New Roman"/>
          <w:noProof/>
          <w:sz w:val="24"/>
          <w:szCs w:val="24"/>
        </w:rPr>
        <w:drawing>
          <wp:inline distT="0" distB="0" distL="0" distR="0" wp14:anchorId="4ED5D462" wp14:editId="527C9DE0">
            <wp:extent cx="2774854" cy="2621378"/>
            <wp:effectExtent l="133350" t="114300" r="140335" b="160020"/>
            <wp:docPr id="204" name="Picture 204" descr="Screenshot of confirmation of recei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Screenshot of confirmation of receip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77154" cy="26235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3E1579" w:rsidRPr="003E1579" w:rsidSect="00413D99">
      <w:footerReference w:type="default" r:id="rId23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84732" w14:textId="77777777" w:rsidR="0022066F" w:rsidRDefault="0022066F" w:rsidP="00A40645">
      <w:pPr>
        <w:spacing w:after="0" w:line="240" w:lineRule="auto"/>
      </w:pPr>
      <w:r>
        <w:separator/>
      </w:r>
    </w:p>
  </w:endnote>
  <w:endnote w:type="continuationSeparator" w:id="0">
    <w:p w14:paraId="6E4D2A52" w14:textId="77777777" w:rsidR="0022066F" w:rsidRDefault="0022066F" w:rsidP="00A40645">
      <w:pPr>
        <w:spacing w:after="0" w:line="240" w:lineRule="auto"/>
      </w:pPr>
      <w:r>
        <w:continuationSeparator/>
      </w:r>
    </w:p>
  </w:endnote>
  <w:endnote w:type="continuationNotice" w:id="1">
    <w:p w14:paraId="1AD397FD" w14:textId="77777777" w:rsidR="0022066F" w:rsidRDefault="002206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798BF9" w14:textId="77777777" w:rsidR="00537BC3" w:rsidRPr="00537BC3" w:rsidRDefault="00537BC3" w:rsidP="00537BC3">
    <w:pPr>
      <w:rPr>
        <w:rFonts w:asciiTheme="majorHAnsi" w:hAnsiTheme="majorHAnsi" w:cs="Times New Roman"/>
        <w:szCs w:val="14"/>
      </w:rPr>
    </w:pPr>
    <w:r w:rsidRPr="00537BC3">
      <w:rPr>
        <w:rFonts w:asciiTheme="majorHAnsi" w:hAnsiTheme="majorHAnsi" w:cs="Times New Roman"/>
        <w:szCs w:val="14"/>
      </w:rPr>
      <w:t>Updated August 2022</w:t>
    </w:r>
  </w:p>
  <w:p w14:paraId="49630131" w14:textId="77777777" w:rsidR="00537BC3" w:rsidRDefault="00537B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D50D6" w14:textId="77777777" w:rsidR="002C4FAD" w:rsidRDefault="002C4FAD" w:rsidP="00976EEF">
    <w:pPr>
      <w:ind w:left="1260" w:right="900"/>
      <w:jc w:val="center"/>
    </w:pPr>
    <w:r w:rsidRPr="0062298C">
      <w:rPr>
        <w:noProof/>
      </w:rPr>
      <w:drawing>
        <wp:inline distT="0" distB="0" distL="0" distR="0" wp14:anchorId="4EB1F92D" wp14:editId="6C3D63EA">
          <wp:extent cx="7013448" cy="457200"/>
          <wp:effectExtent l="0" t="0" r="0" b="0"/>
          <wp:docPr id="22" name="Picture 22" descr="Screensho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Screenshot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3448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2298C">
      <w:rPr>
        <w:sz w:val="18"/>
      </w:rPr>
      <w:t>The information contained in this communication is confidential and to be used only by TASC employees and representatives of the Office of Personnel Management –</w:t>
    </w:r>
    <w:r>
      <w:rPr>
        <w:sz w:val="18"/>
      </w:rPr>
      <w:t xml:space="preserve"> </w:t>
    </w:r>
    <w:r w:rsidRPr="0062298C">
      <w:rPr>
        <w:sz w:val="18"/>
      </w:rPr>
      <w:t xml:space="preserve">Combined Federal Campaign (OPM-CFC) and the Give Back Foundation. </w:t>
    </w:r>
    <w:r w:rsidRPr="0062298C">
      <w:rPr>
        <w:b/>
        <w:bCs/>
        <w:sz w:val="18"/>
        <w:szCs w:val="18"/>
      </w:rPr>
      <w:sym w:font="Symbol" w:char="F0E3"/>
    </w:r>
    <w:r w:rsidRPr="0062298C">
      <w:rPr>
        <w:b/>
        <w:bCs/>
        <w:sz w:val="18"/>
      </w:rPr>
      <w:t xml:space="preserve"> Total Administrative Services Corporation</w:t>
    </w:r>
  </w:p>
  <w:p w14:paraId="3A52E255" w14:textId="77777777" w:rsidR="002C4FAD" w:rsidRDefault="002C4F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61B18" w14:textId="3641F558" w:rsidR="002C4FAD" w:rsidRDefault="002C4FAD" w:rsidP="000E5F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D5A6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2E38D4" w14:textId="77777777" w:rsidR="0022066F" w:rsidRDefault="0022066F" w:rsidP="00A40645">
      <w:pPr>
        <w:spacing w:after="0" w:line="240" w:lineRule="auto"/>
      </w:pPr>
      <w:r>
        <w:separator/>
      </w:r>
    </w:p>
  </w:footnote>
  <w:footnote w:type="continuationSeparator" w:id="0">
    <w:p w14:paraId="786EB251" w14:textId="77777777" w:rsidR="0022066F" w:rsidRDefault="0022066F" w:rsidP="00A40645">
      <w:pPr>
        <w:spacing w:after="0" w:line="240" w:lineRule="auto"/>
      </w:pPr>
      <w:r>
        <w:continuationSeparator/>
      </w:r>
    </w:p>
  </w:footnote>
  <w:footnote w:type="continuationNotice" w:id="1">
    <w:p w14:paraId="4103B6E5" w14:textId="77777777" w:rsidR="0022066F" w:rsidRDefault="002206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6557"/>
    <w:multiLevelType w:val="hybridMultilevel"/>
    <w:tmpl w:val="774E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7062E"/>
    <w:multiLevelType w:val="hybridMultilevel"/>
    <w:tmpl w:val="774E7F5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0167"/>
    <w:multiLevelType w:val="hybridMultilevel"/>
    <w:tmpl w:val="961C3CBA"/>
    <w:lvl w:ilvl="0" w:tplc="60DC75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155EB3"/>
    <w:multiLevelType w:val="hybridMultilevel"/>
    <w:tmpl w:val="96EA07A8"/>
    <w:lvl w:ilvl="0" w:tplc="4EEE94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D55F8"/>
    <w:multiLevelType w:val="hybridMultilevel"/>
    <w:tmpl w:val="48D807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A10D6"/>
    <w:multiLevelType w:val="hybridMultilevel"/>
    <w:tmpl w:val="099E2C7C"/>
    <w:lvl w:ilvl="0" w:tplc="0F4AD1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D445D1"/>
    <w:multiLevelType w:val="hybridMultilevel"/>
    <w:tmpl w:val="596E3024"/>
    <w:lvl w:ilvl="0" w:tplc="60DC75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4B084F"/>
    <w:multiLevelType w:val="hybridMultilevel"/>
    <w:tmpl w:val="CED09D14"/>
    <w:lvl w:ilvl="0" w:tplc="60DC75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0C0FA6"/>
    <w:multiLevelType w:val="hybridMultilevel"/>
    <w:tmpl w:val="0AF84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96AA2"/>
    <w:multiLevelType w:val="hybridMultilevel"/>
    <w:tmpl w:val="D0D06506"/>
    <w:lvl w:ilvl="0" w:tplc="4EEE94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77848"/>
    <w:multiLevelType w:val="hybridMultilevel"/>
    <w:tmpl w:val="57FA7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B7D23"/>
    <w:multiLevelType w:val="hybridMultilevel"/>
    <w:tmpl w:val="0978C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F77EA"/>
    <w:multiLevelType w:val="hybridMultilevel"/>
    <w:tmpl w:val="52725AD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706BFC"/>
    <w:multiLevelType w:val="hybridMultilevel"/>
    <w:tmpl w:val="EBB89CC6"/>
    <w:lvl w:ilvl="0" w:tplc="60DC7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C10801"/>
    <w:multiLevelType w:val="hybridMultilevel"/>
    <w:tmpl w:val="CCA68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911BB"/>
    <w:multiLevelType w:val="hybridMultilevel"/>
    <w:tmpl w:val="B4B06FE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080FD6"/>
    <w:multiLevelType w:val="hybridMultilevel"/>
    <w:tmpl w:val="774E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B5AAB"/>
    <w:multiLevelType w:val="hybridMultilevel"/>
    <w:tmpl w:val="BB342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4C28F7"/>
    <w:multiLevelType w:val="hybridMultilevel"/>
    <w:tmpl w:val="48D807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F175D5"/>
    <w:multiLevelType w:val="hybridMultilevel"/>
    <w:tmpl w:val="9378DE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252A40"/>
    <w:multiLevelType w:val="hybridMultilevel"/>
    <w:tmpl w:val="26E455D8"/>
    <w:lvl w:ilvl="0" w:tplc="60DC7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471DD"/>
    <w:multiLevelType w:val="hybridMultilevel"/>
    <w:tmpl w:val="1DC674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FE4195"/>
    <w:multiLevelType w:val="hybridMultilevel"/>
    <w:tmpl w:val="48D80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84AF0"/>
    <w:multiLevelType w:val="hybridMultilevel"/>
    <w:tmpl w:val="1CFEBBF0"/>
    <w:lvl w:ilvl="0" w:tplc="60DC75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4911A3"/>
    <w:multiLevelType w:val="hybridMultilevel"/>
    <w:tmpl w:val="774E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C5B7F"/>
    <w:multiLevelType w:val="hybridMultilevel"/>
    <w:tmpl w:val="A9EC685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D96111"/>
    <w:multiLevelType w:val="hybridMultilevel"/>
    <w:tmpl w:val="52725A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40801A9"/>
    <w:multiLevelType w:val="hybridMultilevel"/>
    <w:tmpl w:val="CF18746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41115F"/>
    <w:multiLevelType w:val="hybridMultilevel"/>
    <w:tmpl w:val="9B2ED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AB2BC1"/>
    <w:multiLevelType w:val="hybridMultilevel"/>
    <w:tmpl w:val="001A58A8"/>
    <w:lvl w:ilvl="0" w:tplc="820C9E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7936266"/>
    <w:multiLevelType w:val="hybridMultilevel"/>
    <w:tmpl w:val="3DCAF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07A73"/>
    <w:multiLevelType w:val="hybridMultilevel"/>
    <w:tmpl w:val="774E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547D2"/>
    <w:multiLevelType w:val="hybridMultilevel"/>
    <w:tmpl w:val="FA9257E8"/>
    <w:lvl w:ilvl="0" w:tplc="2BDCE1B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CEF7CC2"/>
    <w:multiLevelType w:val="hybridMultilevel"/>
    <w:tmpl w:val="9B64D958"/>
    <w:lvl w:ilvl="0" w:tplc="CE449DF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6668D"/>
    <w:multiLevelType w:val="hybridMultilevel"/>
    <w:tmpl w:val="74D0AE54"/>
    <w:lvl w:ilvl="0" w:tplc="60DC7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BB77C5"/>
    <w:multiLevelType w:val="hybridMultilevel"/>
    <w:tmpl w:val="6E9A7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FE67E0"/>
    <w:multiLevelType w:val="hybridMultilevel"/>
    <w:tmpl w:val="5C1E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2C208E"/>
    <w:multiLevelType w:val="hybridMultilevel"/>
    <w:tmpl w:val="90D6D8AC"/>
    <w:lvl w:ilvl="0" w:tplc="F3E2C9A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E65E0"/>
    <w:multiLevelType w:val="hybridMultilevel"/>
    <w:tmpl w:val="9D6482F0"/>
    <w:lvl w:ilvl="0" w:tplc="AB4623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A16F3D"/>
    <w:multiLevelType w:val="hybridMultilevel"/>
    <w:tmpl w:val="48D807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1653E1"/>
    <w:multiLevelType w:val="hybridMultilevel"/>
    <w:tmpl w:val="9F809E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40D75FF"/>
    <w:multiLevelType w:val="hybridMultilevel"/>
    <w:tmpl w:val="B4B06FEE"/>
    <w:lvl w:ilvl="0" w:tplc="5BF2B3FA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91C69C4"/>
    <w:multiLevelType w:val="hybridMultilevel"/>
    <w:tmpl w:val="C100D3C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7"/>
  </w:num>
  <w:num w:numId="2">
    <w:abstractNumId w:val="41"/>
  </w:num>
  <w:num w:numId="3">
    <w:abstractNumId w:val="13"/>
  </w:num>
  <w:num w:numId="4">
    <w:abstractNumId w:val="34"/>
  </w:num>
  <w:num w:numId="5">
    <w:abstractNumId w:val="7"/>
  </w:num>
  <w:num w:numId="6">
    <w:abstractNumId w:val="2"/>
  </w:num>
  <w:num w:numId="7">
    <w:abstractNumId w:val="23"/>
  </w:num>
  <w:num w:numId="8">
    <w:abstractNumId w:val="6"/>
  </w:num>
  <w:num w:numId="9">
    <w:abstractNumId w:val="20"/>
  </w:num>
  <w:num w:numId="10">
    <w:abstractNumId w:val="11"/>
  </w:num>
  <w:num w:numId="11">
    <w:abstractNumId w:val="19"/>
  </w:num>
  <w:num w:numId="12">
    <w:abstractNumId w:val="5"/>
  </w:num>
  <w:num w:numId="13">
    <w:abstractNumId w:val="35"/>
  </w:num>
  <w:num w:numId="14">
    <w:abstractNumId w:val="1"/>
  </w:num>
  <w:num w:numId="15">
    <w:abstractNumId w:val="10"/>
  </w:num>
  <w:num w:numId="16">
    <w:abstractNumId w:val="9"/>
  </w:num>
  <w:num w:numId="17">
    <w:abstractNumId w:val="30"/>
  </w:num>
  <w:num w:numId="18">
    <w:abstractNumId w:val="3"/>
  </w:num>
  <w:num w:numId="19">
    <w:abstractNumId w:val="0"/>
  </w:num>
  <w:num w:numId="20">
    <w:abstractNumId w:val="31"/>
  </w:num>
  <w:num w:numId="21">
    <w:abstractNumId w:val="16"/>
  </w:num>
  <w:num w:numId="22">
    <w:abstractNumId w:val="37"/>
  </w:num>
  <w:num w:numId="23">
    <w:abstractNumId w:val="8"/>
  </w:num>
  <w:num w:numId="24">
    <w:abstractNumId w:val="40"/>
  </w:num>
  <w:num w:numId="25">
    <w:abstractNumId w:val="26"/>
  </w:num>
  <w:num w:numId="26">
    <w:abstractNumId w:val="21"/>
  </w:num>
  <w:num w:numId="27">
    <w:abstractNumId w:val="14"/>
  </w:num>
  <w:num w:numId="28">
    <w:abstractNumId w:val="22"/>
  </w:num>
  <w:num w:numId="29">
    <w:abstractNumId w:val="36"/>
  </w:num>
  <w:num w:numId="30">
    <w:abstractNumId w:val="28"/>
  </w:num>
  <w:num w:numId="31">
    <w:abstractNumId w:val="24"/>
  </w:num>
  <w:num w:numId="32">
    <w:abstractNumId w:val="39"/>
  </w:num>
  <w:num w:numId="33">
    <w:abstractNumId w:val="25"/>
  </w:num>
  <w:num w:numId="34">
    <w:abstractNumId w:val="4"/>
  </w:num>
  <w:num w:numId="35">
    <w:abstractNumId w:val="15"/>
  </w:num>
  <w:num w:numId="36">
    <w:abstractNumId w:val="42"/>
  </w:num>
  <w:num w:numId="37">
    <w:abstractNumId w:val="38"/>
  </w:num>
  <w:num w:numId="38">
    <w:abstractNumId w:val="27"/>
  </w:num>
  <w:num w:numId="39">
    <w:abstractNumId w:val="33"/>
  </w:num>
  <w:num w:numId="40">
    <w:abstractNumId w:val="12"/>
  </w:num>
  <w:num w:numId="41">
    <w:abstractNumId w:val="32"/>
  </w:num>
  <w:num w:numId="42">
    <w:abstractNumId w:val="29"/>
  </w:num>
  <w:num w:numId="43">
    <w:abstractNumId w:val="1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bMwsjAzsDSwMDZT0lEKTi0uzszPAykwqQUAiXZrQywAAAA="/>
  </w:docVars>
  <w:rsids>
    <w:rsidRoot w:val="001B0242"/>
    <w:rsid w:val="0000007B"/>
    <w:rsid w:val="00001288"/>
    <w:rsid w:val="00006896"/>
    <w:rsid w:val="00006EF9"/>
    <w:rsid w:val="00006F9E"/>
    <w:rsid w:val="00011BF6"/>
    <w:rsid w:val="000123EE"/>
    <w:rsid w:val="0001331E"/>
    <w:rsid w:val="00016D8C"/>
    <w:rsid w:val="000239D0"/>
    <w:rsid w:val="00023BB6"/>
    <w:rsid w:val="00023F08"/>
    <w:rsid w:val="00024908"/>
    <w:rsid w:val="00025026"/>
    <w:rsid w:val="00030C2D"/>
    <w:rsid w:val="00031B84"/>
    <w:rsid w:val="000341CB"/>
    <w:rsid w:val="000342A9"/>
    <w:rsid w:val="0003624B"/>
    <w:rsid w:val="00042CDB"/>
    <w:rsid w:val="00050781"/>
    <w:rsid w:val="000523DC"/>
    <w:rsid w:val="00063001"/>
    <w:rsid w:val="0006596F"/>
    <w:rsid w:val="00065DA2"/>
    <w:rsid w:val="00072866"/>
    <w:rsid w:val="00074120"/>
    <w:rsid w:val="000760C5"/>
    <w:rsid w:val="00077FA0"/>
    <w:rsid w:val="00084DC4"/>
    <w:rsid w:val="00091B61"/>
    <w:rsid w:val="00093731"/>
    <w:rsid w:val="00093CF5"/>
    <w:rsid w:val="00094647"/>
    <w:rsid w:val="000A0D37"/>
    <w:rsid w:val="000A50CB"/>
    <w:rsid w:val="000B17FE"/>
    <w:rsid w:val="000B28A7"/>
    <w:rsid w:val="000B3163"/>
    <w:rsid w:val="000B5A62"/>
    <w:rsid w:val="000D4A4A"/>
    <w:rsid w:val="000D7888"/>
    <w:rsid w:val="000E1719"/>
    <w:rsid w:val="000E5F58"/>
    <w:rsid w:val="000F03CB"/>
    <w:rsid w:val="000F0456"/>
    <w:rsid w:val="001035C5"/>
    <w:rsid w:val="00105FBF"/>
    <w:rsid w:val="00113362"/>
    <w:rsid w:val="00116A8A"/>
    <w:rsid w:val="0011798E"/>
    <w:rsid w:val="001272F6"/>
    <w:rsid w:val="0014020F"/>
    <w:rsid w:val="0014136A"/>
    <w:rsid w:val="00146059"/>
    <w:rsid w:val="001478C2"/>
    <w:rsid w:val="0015080D"/>
    <w:rsid w:val="00156CFE"/>
    <w:rsid w:val="001617B6"/>
    <w:rsid w:val="00162D54"/>
    <w:rsid w:val="0017014F"/>
    <w:rsid w:val="00171C96"/>
    <w:rsid w:val="00172BB4"/>
    <w:rsid w:val="00173616"/>
    <w:rsid w:val="00173CE6"/>
    <w:rsid w:val="00174A3B"/>
    <w:rsid w:val="00174DF0"/>
    <w:rsid w:val="00176FB2"/>
    <w:rsid w:val="0018284A"/>
    <w:rsid w:val="00183581"/>
    <w:rsid w:val="0018390F"/>
    <w:rsid w:val="00194B89"/>
    <w:rsid w:val="001966AA"/>
    <w:rsid w:val="001A13BB"/>
    <w:rsid w:val="001A49F5"/>
    <w:rsid w:val="001A5F8C"/>
    <w:rsid w:val="001B0242"/>
    <w:rsid w:val="001B1601"/>
    <w:rsid w:val="001B290C"/>
    <w:rsid w:val="001B3A1A"/>
    <w:rsid w:val="001C0003"/>
    <w:rsid w:val="001D4050"/>
    <w:rsid w:val="001D46C0"/>
    <w:rsid w:val="001D652D"/>
    <w:rsid w:val="001E5C94"/>
    <w:rsid w:val="001F1160"/>
    <w:rsid w:val="001F1A20"/>
    <w:rsid w:val="002020FE"/>
    <w:rsid w:val="00202D4B"/>
    <w:rsid w:val="002060A1"/>
    <w:rsid w:val="0020706A"/>
    <w:rsid w:val="002156A1"/>
    <w:rsid w:val="00217BBC"/>
    <w:rsid w:val="0022066F"/>
    <w:rsid w:val="00222C2A"/>
    <w:rsid w:val="00224FA4"/>
    <w:rsid w:val="00227C7A"/>
    <w:rsid w:val="0023650A"/>
    <w:rsid w:val="0024357B"/>
    <w:rsid w:val="00251B6B"/>
    <w:rsid w:val="002671D6"/>
    <w:rsid w:val="00272548"/>
    <w:rsid w:val="00274B31"/>
    <w:rsid w:val="00274C64"/>
    <w:rsid w:val="00276A7C"/>
    <w:rsid w:val="00281ACA"/>
    <w:rsid w:val="00281EF2"/>
    <w:rsid w:val="00282C9F"/>
    <w:rsid w:val="00283848"/>
    <w:rsid w:val="00283B9A"/>
    <w:rsid w:val="00285458"/>
    <w:rsid w:val="002C2839"/>
    <w:rsid w:val="002C4602"/>
    <w:rsid w:val="002C4FAD"/>
    <w:rsid w:val="002D2FFF"/>
    <w:rsid w:val="002D31B9"/>
    <w:rsid w:val="002D3C4B"/>
    <w:rsid w:val="002D69D6"/>
    <w:rsid w:val="002D7D8F"/>
    <w:rsid w:val="002E03B8"/>
    <w:rsid w:val="002E6BD3"/>
    <w:rsid w:val="002F1053"/>
    <w:rsid w:val="002F1C53"/>
    <w:rsid w:val="002F2EB2"/>
    <w:rsid w:val="00301DCB"/>
    <w:rsid w:val="00303186"/>
    <w:rsid w:val="003035CE"/>
    <w:rsid w:val="00304F85"/>
    <w:rsid w:val="00305E18"/>
    <w:rsid w:val="00307123"/>
    <w:rsid w:val="00307F6E"/>
    <w:rsid w:val="00312CFD"/>
    <w:rsid w:val="0031541E"/>
    <w:rsid w:val="00315CBF"/>
    <w:rsid w:val="00316419"/>
    <w:rsid w:val="00316517"/>
    <w:rsid w:val="00316BEE"/>
    <w:rsid w:val="00324B0C"/>
    <w:rsid w:val="0032525C"/>
    <w:rsid w:val="00326C24"/>
    <w:rsid w:val="0033098F"/>
    <w:rsid w:val="00332C5C"/>
    <w:rsid w:val="00337730"/>
    <w:rsid w:val="00337C1D"/>
    <w:rsid w:val="00343570"/>
    <w:rsid w:val="00360C38"/>
    <w:rsid w:val="00361D05"/>
    <w:rsid w:val="003628D2"/>
    <w:rsid w:val="00363266"/>
    <w:rsid w:val="003641F1"/>
    <w:rsid w:val="003753A8"/>
    <w:rsid w:val="00383D62"/>
    <w:rsid w:val="00384EDF"/>
    <w:rsid w:val="003861DC"/>
    <w:rsid w:val="0039010C"/>
    <w:rsid w:val="003902B5"/>
    <w:rsid w:val="00390670"/>
    <w:rsid w:val="00390D15"/>
    <w:rsid w:val="003949F4"/>
    <w:rsid w:val="0039575C"/>
    <w:rsid w:val="003A07E7"/>
    <w:rsid w:val="003A3D6C"/>
    <w:rsid w:val="003A5C26"/>
    <w:rsid w:val="003B1A14"/>
    <w:rsid w:val="003B4723"/>
    <w:rsid w:val="003B5E9E"/>
    <w:rsid w:val="003B7155"/>
    <w:rsid w:val="003C5C71"/>
    <w:rsid w:val="003D39EA"/>
    <w:rsid w:val="003D47D7"/>
    <w:rsid w:val="003E1579"/>
    <w:rsid w:val="003E37EC"/>
    <w:rsid w:val="003F34CC"/>
    <w:rsid w:val="003F5761"/>
    <w:rsid w:val="003F7DE9"/>
    <w:rsid w:val="003F7EA9"/>
    <w:rsid w:val="00401FA4"/>
    <w:rsid w:val="00405FCA"/>
    <w:rsid w:val="004113D8"/>
    <w:rsid w:val="00413D99"/>
    <w:rsid w:val="00416654"/>
    <w:rsid w:val="00420704"/>
    <w:rsid w:val="00420D4C"/>
    <w:rsid w:val="00423B61"/>
    <w:rsid w:val="00426784"/>
    <w:rsid w:val="00426991"/>
    <w:rsid w:val="00433390"/>
    <w:rsid w:val="00434B63"/>
    <w:rsid w:val="00443230"/>
    <w:rsid w:val="004442E5"/>
    <w:rsid w:val="00451805"/>
    <w:rsid w:val="00452A95"/>
    <w:rsid w:val="00452EF2"/>
    <w:rsid w:val="00455230"/>
    <w:rsid w:val="0045707A"/>
    <w:rsid w:val="00460188"/>
    <w:rsid w:val="004624D7"/>
    <w:rsid w:val="00462AF0"/>
    <w:rsid w:val="00463EC0"/>
    <w:rsid w:val="00464028"/>
    <w:rsid w:val="00464243"/>
    <w:rsid w:val="00470138"/>
    <w:rsid w:val="004744D2"/>
    <w:rsid w:val="0049065E"/>
    <w:rsid w:val="004925F9"/>
    <w:rsid w:val="00495DEA"/>
    <w:rsid w:val="00496F86"/>
    <w:rsid w:val="00497093"/>
    <w:rsid w:val="004A2584"/>
    <w:rsid w:val="004A26F7"/>
    <w:rsid w:val="004A4AA7"/>
    <w:rsid w:val="004A6B73"/>
    <w:rsid w:val="004B1513"/>
    <w:rsid w:val="004B1D10"/>
    <w:rsid w:val="004B4EC5"/>
    <w:rsid w:val="004B6FD8"/>
    <w:rsid w:val="004C1E28"/>
    <w:rsid w:val="004C708C"/>
    <w:rsid w:val="004E05CF"/>
    <w:rsid w:val="004E2147"/>
    <w:rsid w:val="004E3409"/>
    <w:rsid w:val="004E6A40"/>
    <w:rsid w:val="004E7F61"/>
    <w:rsid w:val="004F264E"/>
    <w:rsid w:val="004F3D5E"/>
    <w:rsid w:val="004F6C91"/>
    <w:rsid w:val="004F701A"/>
    <w:rsid w:val="004F74A8"/>
    <w:rsid w:val="00501B53"/>
    <w:rsid w:val="005021D4"/>
    <w:rsid w:val="00503548"/>
    <w:rsid w:val="00505BCD"/>
    <w:rsid w:val="0050729F"/>
    <w:rsid w:val="00511B20"/>
    <w:rsid w:val="00511DBE"/>
    <w:rsid w:val="005146AA"/>
    <w:rsid w:val="005148B1"/>
    <w:rsid w:val="00514A03"/>
    <w:rsid w:val="005168C5"/>
    <w:rsid w:val="005169D9"/>
    <w:rsid w:val="00520311"/>
    <w:rsid w:val="00521406"/>
    <w:rsid w:val="00525719"/>
    <w:rsid w:val="00535378"/>
    <w:rsid w:val="00537BC3"/>
    <w:rsid w:val="005400C3"/>
    <w:rsid w:val="00541850"/>
    <w:rsid w:val="00542CED"/>
    <w:rsid w:val="00542F03"/>
    <w:rsid w:val="00544EA9"/>
    <w:rsid w:val="00545036"/>
    <w:rsid w:val="00545629"/>
    <w:rsid w:val="00547219"/>
    <w:rsid w:val="00554EE6"/>
    <w:rsid w:val="0055758C"/>
    <w:rsid w:val="00564FAC"/>
    <w:rsid w:val="00565533"/>
    <w:rsid w:val="00566A17"/>
    <w:rsid w:val="00582E4E"/>
    <w:rsid w:val="00584001"/>
    <w:rsid w:val="00585A17"/>
    <w:rsid w:val="00587E6F"/>
    <w:rsid w:val="00587E81"/>
    <w:rsid w:val="00591193"/>
    <w:rsid w:val="00597CFA"/>
    <w:rsid w:val="005A01E4"/>
    <w:rsid w:val="005A20FF"/>
    <w:rsid w:val="005A4760"/>
    <w:rsid w:val="005B7209"/>
    <w:rsid w:val="005C053E"/>
    <w:rsid w:val="005C3116"/>
    <w:rsid w:val="005C3F30"/>
    <w:rsid w:val="005C4692"/>
    <w:rsid w:val="005C47CB"/>
    <w:rsid w:val="005C6544"/>
    <w:rsid w:val="005C6876"/>
    <w:rsid w:val="005D0105"/>
    <w:rsid w:val="005D0707"/>
    <w:rsid w:val="005E0144"/>
    <w:rsid w:val="005E01FF"/>
    <w:rsid w:val="005E1ADD"/>
    <w:rsid w:val="005E36F7"/>
    <w:rsid w:val="005E6290"/>
    <w:rsid w:val="005E64B5"/>
    <w:rsid w:val="005E6E64"/>
    <w:rsid w:val="005E7116"/>
    <w:rsid w:val="00602537"/>
    <w:rsid w:val="00602A33"/>
    <w:rsid w:val="00604E8B"/>
    <w:rsid w:val="006123BD"/>
    <w:rsid w:val="00613267"/>
    <w:rsid w:val="0061678B"/>
    <w:rsid w:val="00616A79"/>
    <w:rsid w:val="00622E11"/>
    <w:rsid w:val="006240F4"/>
    <w:rsid w:val="0062575C"/>
    <w:rsid w:val="0064156C"/>
    <w:rsid w:val="00644BF4"/>
    <w:rsid w:val="006468CA"/>
    <w:rsid w:val="00652B90"/>
    <w:rsid w:val="006549DE"/>
    <w:rsid w:val="00654E0E"/>
    <w:rsid w:val="0065684A"/>
    <w:rsid w:val="00657780"/>
    <w:rsid w:val="0066285D"/>
    <w:rsid w:val="00662863"/>
    <w:rsid w:val="0066721C"/>
    <w:rsid w:val="00670440"/>
    <w:rsid w:val="00670BDD"/>
    <w:rsid w:val="00671BEA"/>
    <w:rsid w:val="00676515"/>
    <w:rsid w:val="00676955"/>
    <w:rsid w:val="006771C0"/>
    <w:rsid w:val="00683232"/>
    <w:rsid w:val="00683AE3"/>
    <w:rsid w:val="006A10B4"/>
    <w:rsid w:val="006A6BD1"/>
    <w:rsid w:val="006A7BDA"/>
    <w:rsid w:val="006B39B5"/>
    <w:rsid w:val="006B4D09"/>
    <w:rsid w:val="006B57D2"/>
    <w:rsid w:val="006C0251"/>
    <w:rsid w:val="006C6B07"/>
    <w:rsid w:val="006C76E6"/>
    <w:rsid w:val="006D1975"/>
    <w:rsid w:val="006D619F"/>
    <w:rsid w:val="006D6A7A"/>
    <w:rsid w:val="006D6CB5"/>
    <w:rsid w:val="006E317D"/>
    <w:rsid w:val="006E321A"/>
    <w:rsid w:val="006F26B3"/>
    <w:rsid w:val="006F2A12"/>
    <w:rsid w:val="006F4D5C"/>
    <w:rsid w:val="00700D52"/>
    <w:rsid w:val="00701037"/>
    <w:rsid w:val="00702D6D"/>
    <w:rsid w:val="00711921"/>
    <w:rsid w:val="00714D10"/>
    <w:rsid w:val="0071573D"/>
    <w:rsid w:val="0071585F"/>
    <w:rsid w:val="00717FD1"/>
    <w:rsid w:val="00721983"/>
    <w:rsid w:val="00722791"/>
    <w:rsid w:val="00726915"/>
    <w:rsid w:val="00726FD0"/>
    <w:rsid w:val="00732969"/>
    <w:rsid w:val="007365C3"/>
    <w:rsid w:val="00737FBA"/>
    <w:rsid w:val="007401B8"/>
    <w:rsid w:val="00744073"/>
    <w:rsid w:val="00745A0B"/>
    <w:rsid w:val="007461A1"/>
    <w:rsid w:val="00746DCC"/>
    <w:rsid w:val="00746EEC"/>
    <w:rsid w:val="00747762"/>
    <w:rsid w:val="007503F1"/>
    <w:rsid w:val="0075392A"/>
    <w:rsid w:val="007629A1"/>
    <w:rsid w:val="00765429"/>
    <w:rsid w:val="007678AD"/>
    <w:rsid w:val="00771DEF"/>
    <w:rsid w:val="00772F24"/>
    <w:rsid w:val="0077387D"/>
    <w:rsid w:val="00776338"/>
    <w:rsid w:val="00781143"/>
    <w:rsid w:val="00791FA0"/>
    <w:rsid w:val="007923B6"/>
    <w:rsid w:val="00794342"/>
    <w:rsid w:val="00795BFA"/>
    <w:rsid w:val="00796A21"/>
    <w:rsid w:val="00796DA3"/>
    <w:rsid w:val="00797252"/>
    <w:rsid w:val="007A08F3"/>
    <w:rsid w:val="007A0F84"/>
    <w:rsid w:val="007A331B"/>
    <w:rsid w:val="007B1922"/>
    <w:rsid w:val="007B1F2E"/>
    <w:rsid w:val="007B48CF"/>
    <w:rsid w:val="007C587F"/>
    <w:rsid w:val="007C5B37"/>
    <w:rsid w:val="007D0BD7"/>
    <w:rsid w:val="007D0D96"/>
    <w:rsid w:val="007E0494"/>
    <w:rsid w:val="007E0BE8"/>
    <w:rsid w:val="007E4EAA"/>
    <w:rsid w:val="007F43E4"/>
    <w:rsid w:val="007F6433"/>
    <w:rsid w:val="00800E29"/>
    <w:rsid w:val="00802B06"/>
    <w:rsid w:val="00803401"/>
    <w:rsid w:val="0080342E"/>
    <w:rsid w:val="00820C39"/>
    <w:rsid w:val="008210F9"/>
    <w:rsid w:val="0082263D"/>
    <w:rsid w:val="00822DC6"/>
    <w:rsid w:val="00827AE0"/>
    <w:rsid w:val="00830DFA"/>
    <w:rsid w:val="00832090"/>
    <w:rsid w:val="0083396B"/>
    <w:rsid w:val="00834244"/>
    <w:rsid w:val="00840DB1"/>
    <w:rsid w:val="00842D1B"/>
    <w:rsid w:val="008438BF"/>
    <w:rsid w:val="00843F22"/>
    <w:rsid w:val="0084471B"/>
    <w:rsid w:val="00846FB8"/>
    <w:rsid w:val="00851B7D"/>
    <w:rsid w:val="00851EBB"/>
    <w:rsid w:val="00852F9E"/>
    <w:rsid w:val="008541AB"/>
    <w:rsid w:val="00854825"/>
    <w:rsid w:val="00855F74"/>
    <w:rsid w:val="008800FC"/>
    <w:rsid w:val="008811CB"/>
    <w:rsid w:val="00882B05"/>
    <w:rsid w:val="00885FF7"/>
    <w:rsid w:val="00887A02"/>
    <w:rsid w:val="0089157E"/>
    <w:rsid w:val="008949DD"/>
    <w:rsid w:val="00894D7E"/>
    <w:rsid w:val="008A35DF"/>
    <w:rsid w:val="008A62F6"/>
    <w:rsid w:val="008B0E29"/>
    <w:rsid w:val="008C58BD"/>
    <w:rsid w:val="008D5A66"/>
    <w:rsid w:val="008D6790"/>
    <w:rsid w:val="008E49B5"/>
    <w:rsid w:val="008E5766"/>
    <w:rsid w:val="008E60DF"/>
    <w:rsid w:val="008E7E0F"/>
    <w:rsid w:val="008E7F0B"/>
    <w:rsid w:val="008F06B6"/>
    <w:rsid w:val="008F0FDC"/>
    <w:rsid w:val="0090073B"/>
    <w:rsid w:val="0090477F"/>
    <w:rsid w:val="00910BA1"/>
    <w:rsid w:val="009147BF"/>
    <w:rsid w:val="00921784"/>
    <w:rsid w:val="009245F3"/>
    <w:rsid w:val="00924D6B"/>
    <w:rsid w:val="00927127"/>
    <w:rsid w:val="009312DD"/>
    <w:rsid w:val="00934653"/>
    <w:rsid w:val="009410B3"/>
    <w:rsid w:val="0094784E"/>
    <w:rsid w:val="00950B27"/>
    <w:rsid w:val="00950D9F"/>
    <w:rsid w:val="00955A5A"/>
    <w:rsid w:val="00957E2C"/>
    <w:rsid w:val="009614DD"/>
    <w:rsid w:val="00962A25"/>
    <w:rsid w:val="009632F7"/>
    <w:rsid w:val="0097066A"/>
    <w:rsid w:val="00972CD0"/>
    <w:rsid w:val="00973712"/>
    <w:rsid w:val="00976E98"/>
    <w:rsid w:val="00976EEF"/>
    <w:rsid w:val="00981EAD"/>
    <w:rsid w:val="00985688"/>
    <w:rsid w:val="0098645F"/>
    <w:rsid w:val="00986C1B"/>
    <w:rsid w:val="00990577"/>
    <w:rsid w:val="00990785"/>
    <w:rsid w:val="0099194C"/>
    <w:rsid w:val="009963F4"/>
    <w:rsid w:val="009A057C"/>
    <w:rsid w:val="009B3DAD"/>
    <w:rsid w:val="009B7DEE"/>
    <w:rsid w:val="009C23BA"/>
    <w:rsid w:val="009D0402"/>
    <w:rsid w:val="009D1095"/>
    <w:rsid w:val="009D1A9D"/>
    <w:rsid w:val="009D2604"/>
    <w:rsid w:val="009D7416"/>
    <w:rsid w:val="009E7200"/>
    <w:rsid w:val="009F2F54"/>
    <w:rsid w:val="009F60BB"/>
    <w:rsid w:val="009F73D9"/>
    <w:rsid w:val="00A0117B"/>
    <w:rsid w:val="00A0244A"/>
    <w:rsid w:val="00A030D4"/>
    <w:rsid w:val="00A04D57"/>
    <w:rsid w:val="00A11715"/>
    <w:rsid w:val="00A21189"/>
    <w:rsid w:val="00A219D9"/>
    <w:rsid w:val="00A22206"/>
    <w:rsid w:val="00A23637"/>
    <w:rsid w:val="00A23B91"/>
    <w:rsid w:val="00A25ECC"/>
    <w:rsid w:val="00A332C0"/>
    <w:rsid w:val="00A37C81"/>
    <w:rsid w:val="00A37E44"/>
    <w:rsid w:val="00A40452"/>
    <w:rsid w:val="00A40645"/>
    <w:rsid w:val="00A4072B"/>
    <w:rsid w:val="00A41958"/>
    <w:rsid w:val="00A44BA2"/>
    <w:rsid w:val="00A545B2"/>
    <w:rsid w:val="00A551F9"/>
    <w:rsid w:val="00A55F3C"/>
    <w:rsid w:val="00A66A94"/>
    <w:rsid w:val="00A70BDC"/>
    <w:rsid w:val="00A73125"/>
    <w:rsid w:val="00A740B9"/>
    <w:rsid w:val="00A75081"/>
    <w:rsid w:val="00A8030B"/>
    <w:rsid w:val="00A82695"/>
    <w:rsid w:val="00A8707B"/>
    <w:rsid w:val="00A941A5"/>
    <w:rsid w:val="00A9634E"/>
    <w:rsid w:val="00A96DB9"/>
    <w:rsid w:val="00A97AC6"/>
    <w:rsid w:val="00AA0F6A"/>
    <w:rsid w:val="00AB2818"/>
    <w:rsid w:val="00AB5B8A"/>
    <w:rsid w:val="00AB5E89"/>
    <w:rsid w:val="00AC491C"/>
    <w:rsid w:val="00AD3081"/>
    <w:rsid w:val="00AE0BA3"/>
    <w:rsid w:val="00AE1CA6"/>
    <w:rsid w:val="00AE739E"/>
    <w:rsid w:val="00AF04CA"/>
    <w:rsid w:val="00AF1780"/>
    <w:rsid w:val="00AF2002"/>
    <w:rsid w:val="00AF222E"/>
    <w:rsid w:val="00AF7044"/>
    <w:rsid w:val="00AF789E"/>
    <w:rsid w:val="00B00714"/>
    <w:rsid w:val="00B0240D"/>
    <w:rsid w:val="00B031FF"/>
    <w:rsid w:val="00B07C5B"/>
    <w:rsid w:val="00B105BA"/>
    <w:rsid w:val="00B1182E"/>
    <w:rsid w:val="00B11A59"/>
    <w:rsid w:val="00B151F3"/>
    <w:rsid w:val="00B20687"/>
    <w:rsid w:val="00B23611"/>
    <w:rsid w:val="00B31D41"/>
    <w:rsid w:val="00B321DC"/>
    <w:rsid w:val="00B40ED2"/>
    <w:rsid w:val="00B4245D"/>
    <w:rsid w:val="00B440FA"/>
    <w:rsid w:val="00B46F4C"/>
    <w:rsid w:val="00B52FD4"/>
    <w:rsid w:val="00B53426"/>
    <w:rsid w:val="00B553C7"/>
    <w:rsid w:val="00B564FB"/>
    <w:rsid w:val="00B624AB"/>
    <w:rsid w:val="00B625FB"/>
    <w:rsid w:val="00B65170"/>
    <w:rsid w:val="00B70B3C"/>
    <w:rsid w:val="00B739BD"/>
    <w:rsid w:val="00B801B5"/>
    <w:rsid w:val="00B83091"/>
    <w:rsid w:val="00B84A93"/>
    <w:rsid w:val="00B863A8"/>
    <w:rsid w:val="00B927F1"/>
    <w:rsid w:val="00B9712E"/>
    <w:rsid w:val="00B976A0"/>
    <w:rsid w:val="00BA0584"/>
    <w:rsid w:val="00BA2CA9"/>
    <w:rsid w:val="00BB3829"/>
    <w:rsid w:val="00BB73DB"/>
    <w:rsid w:val="00BC33D2"/>
    <w:rsid w:val="00BC3F42"/>
    <w:rsid w:val="00BE1E49"/>
    <w:rsid w:val="00BE3773"/>
    <w:rsid w:val="00BE633A"/>
    <w:rsid w:val="00BE767E"/>
    <w:rsid w:val="00BF10AA"/>
    <w:rsid w:val="00BF30DE"/>
    <w:rsid w:val="00BF469E"/>
    <w:rsid w:val="00BF6154"/>
    <w:rsid w:val="00C001B1"/>
    <w:rsid w:val="00C00ACE"/>
    <w:rsid w:val="00C06FF7"/>
    <w:rsid w:val="00C1404C"/>
    <w:rsid w:val="00C16849"/>
    <w:rsid w:val="00C2126D"/>
    <w:rsid w:val="00C23F08"/>
    <w:rsid w:val="00C24306"/>
    <w:rsid w:val="00C274EC"/>
    <w:rsid w:val="00C374FA"/>
    <w:rsid w:val="00C401F2"/>
    <w:rsid w:val="00C4630D"/>
    <w:rsid w:val="00C463BC"/>
    <w:rsid w:val="00C46D5E"/>
    <w:rsid w:val="00C509A1"/>
    <w:rsid w:val="00C70726"/>
    <w:rsid w:val="00C7143A"/>
    <w:rsid w:val="00C7397F"/>
    <w:rsid w:val="00C75458"/>
    <w:rsid w:val="00C75730"/>
    <w:rsid w:val="00C75B82"/>
    <w:rsid w:val="00C77F24"/>
    <w:rsid w:val="00C80555"/>
    <w:rsid w:val="00C85C67"/>
    <w:rsid w:val="00C944B7"/>
    <w:rsid w:val="00C95AA9"/>
    <w:rsid w:val="00CA0521"/>
    <w:rsid w:val="00CA2A2E"/>
    <w:rsid w:val="00CA3B45"/>
    <w:rsid w:val="00CA5727"/>
    <w:rsid w:val="00CB0367"/>
    <w:rsid w:val="00CB2A8F"/>
    <w:rsid w:val="00CB3EDD"/>
    <w:rsid w:val="00CB6272"/>
    <w:rsid w:val="00CC302E"/>
    <w:rsid w:val="00CC6740"/>
    <w:rsid w:val="00CD6B2B"/>
    <w:rsid w:val="00CE4814"/>
    <w:rsid w:val="00CF2AAD"/>
    <w:rsid w:val="00CF55B3"/>
    <w:rsid w:val="00CF7D30"/>
    <w:rsid w:val="00D05B43"/>
    <w:rsid w:val="00D072D4"/>
    <w:rsid w:val="00D0764C"/>
    <w:rsid w:val="00D118A7"/>
    <w:rsid w:val="00D11CF6"/>
    <w:rsid w:val="00D12A5B"/>
    <w:rsid w:val="00D1465E"/>
    <w:rsid w:val="00D23550"/>
    <w:rsid w:val="00D427BE"/>
    <w:rsid w:val="00D6105A"/>
    <w:rsid w:val="00D62434"/>
    <w:rsid w:val="00D66501"/>
    <w:rsid w:val="00D7028C"/>
    <w:rsid w:val="00D927D9"/>
    <w:rsid w:val="00D92F9F"/>
    <w:rsid w:val="00D94B32"/>
    <w:rsid w:val="00DB3841"/>
    <w:rsid w:val="00DB5881"/>
    <w:rsid w:val="00DB5B0D"/>
    <w:rsid w:val="00DB6E06"/>
    <w:rsid w:val="00DB792C"/>
    <w:rsid w:val="00DB7D5E"/>
    <w:rsid w:val="00DC0500"/>
    <w:rsid w:val="00DC0FF0"/>
    <w:rsid w:val="00DC1E90"/>
    <w:rsid w:val="00DC5171"/>
    <w:rsid w:val="00DC6518"/>
    <w:rsid w:val="00DC69F0"/>
    <w:rsid w:val="00DC6B71"/>
    <w:rsid w:val="00DD0614"/>
    <w:rsid w:val="00DD0971"/>
    <w:rsid w:val="00DD1CAC"/>
    <w:rsid w:val="00DD37F0"/>
    <w:rsid w:val="00DD3B6E"/>
    <w:rsid w:val="00DD6388"/>
    <w:rsid w:val="00DE1B42"/>
    <w:rsid w:val="00DE5F1B"/>
    <w:rsid w:val="00DE67E6"/>
    <w:rsid w:val="00DE74D9"/>
    <w:rsid w:val="00DE7A3D"/>
    <w:rsid w:val="00DF0174"/>
    <w:rsid w:val="00DF0A97"/>
    <w:rsid w:val="00DF0BD4"/>
    <w:rsid w:val="00E0530B"/>
    <w:rsid w:val="00E12F42"/>
    <w:rsid w:val="00E147E5"/>
    <w:rsid w:val="00E22315"/>
    <w:rsid w:val="00E25C65"/>
    <w:rsid w:val="00E26E0E"/>
    <w:rsid w:val="00E277DE"/>
    <w:rsid w:val="00E312F8"/>
    <w:rsid w:val="00E318AA"/>
    <w:rsid w:val="00E40214"/>
    <w:rsid w:val="00E415D5"/>
    <w:rsid w:val="00E46AF5"/>
    <w:rsid w:val="00E47EE2"/>
    <w:rsid w:val="00E50A39"/>
    <w:rsid w:val="00E546FB"/>
    <w:rsid w:val="00E60A3D"/>
    <w:rsid w:val="00E60D51"/>
    <w:rsid w:val="00E63235"/>
    <w:rsid w:val="00E65651"/>
    <w:rsid w:val="00E67006"/>
    <w:rsid w:val="00E7622D"/>
    <w:rsid w:val="00E766EC"/>
    <w:rsid w:val="00E817A9"/>
    <w:rsid w:val="00E865E7"/>
    <w:rsid w:val="00E93A8C"/>
    <w:rsid w:val="00E94F1C"/>
    <w:rsid w:val="00E975E5"/>
    <w:rsid w:val="00EA2C90"/>
    <w:rsid w:val="00EA3C2F"/>
    <w:rsid w:val="00EA68A8"/>
    <w:rsid w:val="00EA6CB3"/>
    <w:rsid w:val="00EA74F0"/>
    <w:rsid w:val="00EB1DFF"/>
    <w:rsid w:val="00EC6742"/>
    <w:rsid w:val="00ED57F4"/>
    <w:rsid w:val="00ED5C33"/>
    <w:rsid w:val="00EE012C"/>
    <w:rsid w:val="00EE25FB"/>
    <w:rsid w:val="00EE72B0"/>
    <w:rsid w:val="00EF061D"/>
    <w:rsid w:val="00EF096E"/>
    <w:rsid w:val="00EF1EBD"/>
    <w:rsid w:val="00EF5BF4"/>
    <w:rsid w:val="00F03594"/>
    <w:rsid w:val="00F050C2"/>
    <w:rsid w:val="00F0514C"/>
    <w:rsid w:val="00F053F7"/>
    <w:rsid w:val="00F06EFF"/>
    <w:rsid w:val="00F12680"/>
    <w:rsid w:val="00F14166"/>
    <w:rsid w:val="00F16962"/>
    <w:rsid w:val="00F25767"/>
    <w:rsid w:val="00F25D78"/>
    <w:rsid w:val="00F26820"/>
    <w:rsid w:val="00F30AD6"/>
    <w:rsid w:val="00F31401"/>
    <w:rsid w:val="00F454FA"/>
    <w:rsid w:val="00F45A68"/>
    <w:rsid w:val="00F460BE"/>
    <w:rsid w:val="00F46B3B"/>
    <w:rsid w:val="00F513AA"/>
    <w:rsid w:val="00F55B9D"/>
    <w:rsid w:val="00F576F2"/>
    <w:rsid w:val="00F577EE"/>
    <w:rsid w:val="00F57F94"/>
    <w:rsid w:val="00F600AA"/>
    <w:rsid w:val="00F64119"/>
    <w:rsid w:val="00F64868"/>
    <w:rsid w:val="00F8172B"/>
    <w:rsid w:val="00F83554"/>
    <w:rsid w:val="00F905AF"/>
    <w:rsid w:val="00F90B54"/>
    <w:rsid w:val="00F93903"/>
    <w:rsid w:val="00F97076"/>
    <w:rsid w:val="00F976E8"/>
    <w:rsid w:val="00F97A6F"/>
    <w:rsid w:val="00FA2ED4"/>
    <w:rsid w:val="00FA410F"/>
    <w:rsid w:val="00FA732E"/>
    <w:rsid w:val="00FB2AD4"/>
    <w:rsid w:val="00FB3516"/>
    <w:rsid w:val="00FC1F4E"/>
    <w:rsid w:val="00FC59FF"/>
    <w:rsid w:val="00FC77C0"/>
    <w:rsid w:val="00FC795E"/>
    <w:rsid w:val="00FD0265"/>
    <w:rsid w:val="00FD4398"/>
    <w:rsid w:val="00FE40D6"/>
    <w:rsid w:val="00FF6158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F288C"/>
  <w15:chartTrackingRefBased/>
  <w15:docId w15:val="{0588E588-A71C-4C21-B9A4-568DF04D1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F58"/>
  </w:style>
  <w:style w:type="paragraph" w:styleId="Heading1">
    <w:name w:val="heading 1"/>
    <w:basedOn w:val="Normal"/>
    <w:next w:val="Normal"/>
    <w:link w:val="Heading1Char"/>
    <w:uiPriority w:val="9"/>
    <w:qFormat/>
    <w:rsid w:val="00DB6E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E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6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EC0"/>
    <w:pPr>
      <w:ind w:left="720"/>
      <w:contextualSpacing/>
    </w:pPr>
  </w:style>
  <w:style w:type="paragraph" w:customStyle="1" w:styleId="Default">
    <w:name w:val="Default"/>
    <w:rsid w:val="007E4EA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4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645"/>
  </w:style>
  <w:style w:type="paragraph" w:styleId="Footer">
    <w:name w:val="footer"/>
    <w:basedOn w:val="Normal"/>
    <w:link w:val="FooterChar"/>
    <w:uiPriority w:val="99"/>
    <w:unhideWhenUsed/>
    <w:rsid w:val="00A4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645"/>
  </w:style>
  <w:style w:type="character" w:styleId="CommentReference">
    <w:name w:val="annotation reference"/>
    <w:basedOn w:val="DefaultParagraphFont"/>
    <w:uiPriority w:val="99"/>
    <w:semiHidden/>
    <w:unhideWhenUsed/>
    <w:rsid w:val="00F46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0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0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0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0B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93CF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sid w:val="00DD37F0"/>
    <w:rPr>
      <w:rFonts w:asciiTheme="minorHAnsi" w:hAnsiTheme="minorHAnsi"/>
      <w:color w:val="auto"/>
      <w:sz w:val="22"/>
      <w:u w:val="single"/>
    </w:rPr>
  </w:style>
  <w:style w:type="paragraph" w:customStyle="1" w:styleId="OPMCFC1">
    <w:name w:val="OPM.CFC 1"/>
    <w:basedOn w:val="Normal"/>
    <w:link w:val="OPMCFC1Char"/>
    <w:qFormat/>
    <w:rsid w:val="000E5F58"/>
    <w:pPr>
      <w:pBdr>
        <w:bottom w:val="single" w:sz="12" w:space="1" w:color="auto"/>
      </w:pBdr>
    </w:pPr>
    <w:rPr>
      <w:rFonts w:cs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5F58"/>
    <w:pPr>
      <w:spacing w:after="100"/>
    </w:pPr>
  </w:style>
  <w:style w:type="paragraph" w:customStyle="1" w:styleId="OPMCFC2">
    <w:name w:val="OPM.CFC 2"/>
    <w:basedOn w:val="Normal"/>
    <w:link w:val="OPMCFC2Char"/>
    <w:qFormat/>
    <w:rsid w:val="000E5F58"/>
    <w:pPr>
      <w:pBdr>
        <w:bottom w:val="single" w:sz="12" w:space="1" w:color="auto"/>
      </w:pBdr>
      <w:ind w:left="720" w:right="720"/>
    </w:pPr>
    <w:rPr>
      <w:rFonts w:cs="Times New Roman"/>
      <w:sz w:val="32"/>
      <w:szCs w:val="32"/>
    </w:rPr>
  </w:style>
  <w:style w:type="character" w:customStyle="1" w:styleId="OPMCFC1Char">
    <w:name w:val="OPM.CFC 1 Char"/>
    <w:basedOn w:val="DefaultParagraphFont"/>
    <w:link w:val="OPMCFC1"/>
    <w:rsid w:val="000E5F58"/>
    <w:rPr>
      <w:rFonts w:cs="Times New Roman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B6E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OPMCFC2Char">
    <w:name w:val="OPM.CFC 2 Char"/>
    <w:basedOn w:val="DefaultParagraphFont"/>
    <w:link w:val="OPMCFC2"/>
    <w:rsid w:val="000E5F58"/>
    <w:rPr>
      <w:rFonts w:cs="Times New Roman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B6E06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DB6E0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6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50B27"/>
    <w:pPr>
      <w:tabs>
        <w:tab w:val="right" w:leader="dot" w:pos="9350"/>
      </w:tabs>
      <w:spacing w:after="100"/>
    </w:pPr>
  </w:style>
  <w:style w:type="table" w:styleId="TableGrid">
    <w:name w:val="Table Grid"/>
    <w:basedOn w:val="TableNormal"/>
    <w:uiPriority w:val="39"/>
    <w:rsid w:val="00D927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0764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23EE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DE7A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7A3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78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666B8-4E2C-465B-8703-13665876DA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0FF781-FB79-426C-AB85-37E11F329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18C77E-ADB9-4BB3-BE75-AF4AC91E5603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f2134819-123d-4cab-9ffd-3b092416da4c"/>
    <ds:schemaRef ds:uri="http://schemas.microsoft.com/office/infopath/2007/PartnerControls"/>
    <ds:schemaRef ds:uri="30f88666-1d65-44d1-ac28-0bf58161cf1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FD57C11-77D2-42AF-8F06-35804822D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Cordero</dc:creator>
  <cp:keywords/>
  <dc:description/>
  <cp:lastModifiedBy>Amanda Huckins</cp:lastModifiedBy>
  <cp:revision>2</cp:revision>
  <cp:lastPrinted>2022-08-29T18:58:00Z</cp:lastPrinted>
  <dcterms:created xsi:type="dcterms:W3CDTF">2022-10-06T14:06:00Z</dcterms:created>
  <dcterms:modified xsi:type="dcterms:W3CDTF">2022-10-0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</Properties>
</file>